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38F10" w14:textId="77777777" w:rsidR="007B1FF3" w:rsidRDefault="00000000">
      <w:pPr>
        <w:pStyle w:val="Title"/>
      </w:pPr>
      <w:r>
        <w:t>Appendix A. Supplementary information</w:t>
      </w:r>
    </w:p>
    <w:p w14:paraId="51EC69AA" w14:textId="77777777" w:rsidR="00484031" w:rsidRDefault="00484031" w:rsidP="00484031">
      <w:pPr>
        <w:pStyle w:val="FirstParagraph"/>
        <w:ind w:firstLine="0"/>
        <w:rPr>
          <w:b/>
          <w:bCs/>
        </w:rPr>
      </w:pPr>
      <w:bookmarkStart w:id="0" w:name="supplementary-tables"/>
    </w:p>
    <w:p w14:paraId="3D439716" w14:textId="63A87DBB" w:rsidR="007B1FF3" w:rsidRDefault="00000000" w:rsidP="00484031">
      <w:pPr>
        <w:pStyle w:val="FirstParagraph"/>
        <w:ind w:firstLine="0"/>
      </w:pPr>
      <w:r>
        <w:rPr>
          <w:b/>
          <w:bCs/>
        </w:rPr>
        <w:t>Table S1.</w:t>
      </w:r>
      <w:r>
        <w:t xml:space="preserve"> Response (RE) and explanatory (EX) variables used in this study’s statistical analyses. Variables listed in the “Topography” category were also used in the sampling procedure to stratify inventory plots.</w:t>
      </w:r>
    </w:p>
    <w:tbl>
      <w:tblPr>
        <w:tblW w:w="0" w:type="pct"/>
        <w:jc w:val="center"/>
        <w:tblLook w:val="0420" w:firstRow="1" w:lastRow="0" w:firstColumn="0" w:lastColumn="0" w:noHBand="0" w:noVBand="1"/>
      </w:tblPr>
      <w:tblGrid>
        <w:gridCol w:w="986"/>
        <w:gridCol w:w="1195"/>
        <w:gridCol w:w="1090"/>
        <w:gridCol w:w="3181"/>
        <w:gridCol w:w="1680"/>
        <w:gridCol w:w="1228"/>
      </w:tblGrid>
      <w:tr w:rsidR="007B1FF3" w14:paraId="410A8FC4"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80A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5E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0E2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CA2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376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767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urce</w:t>
            </w:r>
          </w:p>
        </w:tc>
      </w:tr>
      <w:tr w:rsidR="007B1FF3" w14:paraId="341C54C4"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338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E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9D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number dens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4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number of ITC objects per grid cel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D1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F1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69B72B6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BB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83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3D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0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uadratic mean of stem diameters of objec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5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14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1380F9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3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A1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D1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asal a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4A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um of cross-sectional areas of stems per hect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2C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r>
              <w:rPr>
                <w:rFonts w:eastAsia="Times New Roman" w:cs="Times New Roman"/>
                <w:color w:val="000000"/>
                <w:sz w:val="20"/>
                <w:szCs w:val="20"/>
                <w:vertAlign w:val="superscript"/>
              </w:rPr>
              <w:t>2</w:t>
            </w:r>
            <w:r>
              <w:rPr>
                <w:rFonts w:eastAsia="Times New Roman" w:cs="Times New Roman"/>
                <w:color w:val="000000"/>
                <w:sz w:val="20"/>
                <w:szCs w:val="20"/>
              </w:rPr>
              <w:t xml:space="preserve">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C9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2346076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0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D6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CA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0th percentile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72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timated maximum canopy height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49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7C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5504F41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FB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95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EB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k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0B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rd moment of height distribution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82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A9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380AFB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EF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01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177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3A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cNab’s (1993) index of terrain concavity/convexity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6D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E8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63DFAE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7E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F8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DE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33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tion above sea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53E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C1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70F8AB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08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86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BF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0B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atan</w:t>
            </w:r>
            <w:proofErr w:type="spellEnd"/>
            <w:r>
              <w:rPr>
                <w:rFonts w:eastAsia="Times New Roman" w:cs="Times New Roman"/>
                <w:color w:val="000000"/>
                <w:sz w:val="20"/>
                <w:szCs w:val="20"/>
              </w:rPr>
              <w:t>(√[(</w:t>
            </w:r>
            <w:proofErr w:type="spellStart"/>
            <w:r>
              <w:rPr>
                <w:rFonts w:eastAsia="Times New Roman" w:cs="Times New Roman"/>
                <w:color w:val="000000"/>
                <w:sz w:val="20"/>
                <w:szCs w:val="20"/>
              </w:rPr>
              <w:t>dz</w:t>
            </w:r>
            <w:proofErr w:type="spellEnd"/>
            <w:r>
              <w:rPr>
                <w:rFonts w:eastAsia="Times New Roman" w:cs="Times New Roman"/>
                <w:color w:val="000000"/>
                <w:sz w:val="20"/>
                <w:szCs w:val="20"/>
              </w:rPr>
              <w:t>/dx)</w:t>
            </w:r>
            <w:r>
              <w:rPr>
                <w:rFonts w:eastAsia="Times New Roman" w:cs="Times New Roman"/>
                <w:color w:val="000000"/>
                <w:sz w:val="20"/>
                <w:szCs w:val="20"/>
                <w:vertAlign w:val="superscript"/>
              </w:rPr>
              <w:t>2</w:t>
            </w:r>
            <w:r>
              <w:rPr>
                <w:rFonts w:eastAsia="Times New Roman" w:cs="Times New Roman"/>
                <w:color w:val="000000"/>
                <w:sz w:val="20"/>
                <w:szCs w:val="20"/>
              </w:rPr>
              <w:t>+(</w:t>
            </w:r>
            <w:proofErr w:type="spellStart"/>
            <w:r>
              <w:rPr>
                <w:rFonts w:eastAsia="Times New Roman" w:cs="Times New Roman"/>
                <w:color w:val="000000"/>
                <w:sz w:val="20"/>
                <w:szCs w:val="20"/>
              </w:rPr>
              <w:t>dz</w:t>
            </w:r>
            <w:proofErr w:type="spellEnd"/>
            <w:r>
              <w:rPr>
                <w:rFonts w:eastAsia="Times New Roman" w:cs="Times New Roman"/>
                <w:color w:val="000000"/>
                <w:sz w:val="20"/>
                <w:szCs w:val="20"/>
              </w:rPr>
              <w:t>/</w:t>
            </w:r>
            <w:proofErr w:type="spellStart"/>
            <w:r>
              <w:rPr>
                <w:rFonts w:eastAsia="Times New Roman" w:cs="Times New Roman"/>
                <w:color w:val="000000"/>
                <w:sz w:val="20"/>
                <w:szCs w:val="20"/>
              </w:rPr>
              <w:t>dy</w:t>
            </w:r>
            <w:proofErr w:type="spellEnd"/>
            <w:r>
              <w:rPr>
                <w:rFonts w:eastAsia="Times New Roman" w:cs="Times New Roman"/>
                <w:color w:val="000000"/>
                <w:sz w:val="20"/>
                <w:szCs w:val="20"/>
              </w:rPr>
              <w:t>)</w:t>
            </w:r>
            <w:r>
              <w:rPr>
                <w:rFonts w:eastAsia="Times New Roman" w:cs="Times New Roman"/>
                <w:color w:val="000000"/>
                <w:sz w:val="20"/>
                <w:szCs w:val="20"/>
                <w:vertAlign w:val="superscript"/>
              </w:rPr>
              <w:t>2</w:t>
            </w:r>
            <w:r>
              <w:rPr>
                <w:rFonts w:eastAsia="Times New Roman" w:cs="Times New Roman"/>
                <w:color w:val="000000"/>
                <w:sz w:val="20"/>
                <w:szCs w:val="20"/>
              </w:rPr>
              <w:t>]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35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9D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0340BF7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73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BD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29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olded asp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3A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dex of cardinal aspect adjusted for higher incident radiation on SW slop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0A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4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4D6D07E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A8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CB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37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t lo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4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otential heat load calculated according to Eq. 3 in McCune and Keon (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4A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24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3D3381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71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5E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C7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860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ic Position Index: Index of hillslope position computed in a 1000x100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E8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74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1BEE4D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35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CC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88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33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pographic Wetness Index: Terrain-driven ratio of upslope water supply to local drainage expressed as a function of local slope and upslope contributing area per unit contour length, computed on a 100 m pixel sc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C4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A9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s study (derived from NEON LiDAR)</w:t>
            </w:r>
          </w:p>
        </w:tc>
      </w:tr>
      <w:tr w:rsidR="007B1FF3" w14:paraId="02DDFD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60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548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7E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DB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ctual evapotranspiration: mean annual water depth evaporated from the surface or transpired by plan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78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F6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CM (Budo et al. 2017)</w:t>
            </w:r>
          </w:p>
        </w:tc>
      </w:tr>
      <w:tr w:rsidR="007B1FF3" w14:paraId="18C6B42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C0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FC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42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68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ic water deficit: difference between potential evapotranspiration (PET) and 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8D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here PET is the total depth of water that can be evaporated or transpired given prevailing atmospheric condi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9D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r>
      <w:tr w:rsidR="007B1FF3" w14:paraId="7E91639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27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CM (Budo et al. 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F76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C5E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954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79A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383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r>
      <w:tr w:rsidR="007B1FF3" w14:paraId="590B74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EB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92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A4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1D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Snow water equivalent derived by forcing </w:t>
            </w:r>
            <w:proofErr w:type="spellStart"/>
            <w:r>
              <w:rPr>
                <w:rFonts w:eastAsia="Times New Roman" w:cs="Times New Roman"/>
                <w:color w:val="000000"/>
                <w:sz w:val="20"/>
                <w:szCs w:val="20"/>
              </w:rPr>
              <w:t>iSnobal</w:t>
            </w:r>
            <w:proofErr w:type="spellEnd"/>
            <w:r>
              <w:rPr>
                <w:rFonts w:eastAsia="Times New Roman" w:cs="Times New Roman"/>
                <w:color w:val="000000"/>
                <w:sz w:val="20"/>
                <w:szCs w:val="20"/>
              </w:rPr>
              <w:t xml:space="preserve"> with 50 m snow depth data from eight Airborne Snow Observatory fl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AD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198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SO</w:t>
            </w:r>
          </w:p>
        </w:tc>
      </w:tr>
      <w:tr w:rsidR="007B1FF3" w14:paraId="7202D6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13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EB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E7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B7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lative velocity of snow disappearance; difference between winter SWE and summer SWE divided by days between flights averaged over three flight-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0D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59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SO</w:t>
            </w:r>
          </w:p>
        </w:tc>
      </w:tr>
      <w:tr w:rsidR="007B1FF3" w14:paraId="5B5A76A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71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B3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8C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vailable water capacity: depth of plant-available water that can be stored per unit of soil dep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6C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53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36E6EA2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8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39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AF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B0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negative charge in soil at pH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F5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meq</w:t>
            </w:r>
            <w:proofErr w:type="spellEnd"/>
            <w:r>
              <w:rPr>
                <w:rFonts w:eastAsia="Times New Roman" w:cs="Times New Roman"/>
                <w:color w:val="000000"/>
                <w:sz w:val="20"/>
                <w:szCs w:val="20"/>
              </w:rPr>
              <w:t xml:space="preserve"> </w:t>
            </w:r>
            <w:proofErr w:type="gramStart"/>
            <w:r>
              <w:rPr>
                <w:rFonts w:eastAsia="Times New Roman" w:cs="Times New Roman"/>
                <w:color w:val="000000"/>
                <w:sz w:val="20"/>
                <w:szCs w:val="20"/>
              </w:rPr>
              <w:t>hg</w:t>
            </w:r>
            <w:r>
              <w:rPr>
                <w:rFonts w:eastAsia="Times New Roman" w:cs="Times New Roman"/>
                <w:color w:val="000000"/>
                <w:sz w:val="20"/>
                <w:szCs w:val="20"/>
                <w:vertAlign w:val="superscript"/>
              </w:rPr>
              <w:t>–1</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7C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0B4CAD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30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A5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D8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k</w:t>
            </w:r>
            <w:r>
              <w:rPr>
                <w:rFonts w:eastAsia="Times New Roman" w:cs="Times New Roman"/>
                <w:color w:val="000000"/>
                <w:sz w:val="20"/>
                <w:szCs w:val="20"/>
                <w:vertAlign w:val="subscript"/>
              </w:rPr>
              <w:t>sa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CB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aturated hydraulic conduc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751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µm </w:t>
            </w:r>
            <w:proofErr w:type="gramStart"/>
            <w:r>
              <w:rPr>
                <w:rFonts w:eastAsia="Times New Roman" w:cs="Times New Roman"/>
                <w:color w:val="000000"/>
                <w:sz w:val="20"/>
                <w:szCs w:val="20"/>
              </w:rPr>
              <w:t>sec</w:t>
            </w:r>
            <w:r>
              <w:rPr>
                <w:rFonts w:eastAsia="Times New Roman" w:cs="Times New Roman"/>
                <w:color w:val="000000"/>
                <w:sz w:val="20"/>
                <w:szCs w:val="20"/>
                <w:vertAlign w:val="superscript"/>
              </w:rPr>
              <w:t>–1</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A8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5B49CDE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C4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30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6F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30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ss percentage of decomposed plant and animal material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37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9F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1E95F1B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E4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A9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F9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1E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otential of hydrogen in 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F2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gramStart"/>
            <w:r>
              <w:rPr>
                <w:rFonts w:eastAsia="Times New Roman" w:cs="Times New Roman"/>
                <w:color w:val="000000"/>
                <w:sz w:val="20"/>
                <w:szCs w:val="20"/>
              </w:rPr>
              <w:t>log[</w:t>
            </w:r>
            <w:proofErr w:type="gramEnd"/>
            <w:r>
              <w:rPr>
                <w:rFonts w:eastAsia="Times New Roman" w:cs="Times New Roman"/>
                <w:color w:val="000000"/>
                <w:sz w:val="20"/>
                <w:szCs w:val="20"/>
              </w:rPr>
              <w:t>10] H</w:t>
            </w:r>
            <w:r>
              <w:rPr>
                <w:rFonts w:eastAsia="Times New Roman" w:cs="Times New Roman"/>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74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154E09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6D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F7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EC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lt cont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6E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ss percent of mineral particles 0.002 to 0.05mm in equivalent diameter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8D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B8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SURGO</w:t>
            </w:r>
          </w:p>
        </w:tc>
      </w:tr>
      <w:tr w:rsidR="007B1FF3" w14:paraId="20E2A6A5"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8A8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7CE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eolog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B30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thologic substr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098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eological unit co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43A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D70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olorado Geological Survey</w:t>
            </w:r>
          </w:p>
        </w:tc>
      </w:tr>
    </w:tbl>
    <w:p w14:paraId="321FBA4B" w14:textId="77777777" w:rsidR="007B1FF3" w:rsidRDefault="00000000">
      <w:r>
        <w:br w:type="page"/>
      </w:r>
    </w:p>
    <w:p w14:paraId="063AAB7D" w14:textId="77777777" w:rsidR="007B1FF3" w:rsidRDefault="00000000">
      <w:pPr>
        <w:pStyle w:val="BodyText"/>
      </w:pPr>
      <w:r>
        <w:rPr>
          <w:b/>
          <w:bCs/>
        </w:rPr>
        <w:lastRenderedPageBreak/>
        <w:t>Table S2.</w:t>
      </w:r>
      <w:r>
        <w:t xml:space="preserve"> Measurements taken in field inventory with their units and a summary of methods.</w:t>
      </w:r>
    </w:p>
    <w:tbl>
      <w:tblPr>
        <w:tblW w:w="0" w:type="pct"/>
        <w:jc w:val="center"/>
        <w:tblLook w:val="0420" w:firstRow="1" w:lastRow="0" w:firstColumn="0" w:lastColumn="0" w:noHBand="0" w:noVBand="1"/>
      </w:tblPr>
      <w:tblGrid>
        <w:gridCol w:w="1773"/>
        <w:gridCol w:w="1494"/>
        <w:gridCol w:w="5677"/>
      </w:tblGrid>
      <w:tr w:rsidR="007B1FF3" w14:paraId="621B1F77"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17E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sur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FC9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7BF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thod</w:t>
            </w:r>
          </w:p>
        </w:tc>
      </w:tr>
      <w:tr w:rsidR="007B1FF3" w14:paraId="55DC64CA"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03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ec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70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73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identification</w:t>
            </w:r>
          </w:p>
        </w:tc>
      </w:tr>
      <w:tr w:rsidR="007B1FF3" w14:paraId="0DD6B7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83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em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A7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AF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ikon Forestry Pro II hypsometer or metric tape</w:t>
            </w:r>
          </w:p>
        </w:tc>
      </w:tr>
      <w:tr w:rsidR="007B1FF3" w14:paraId="01E2782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05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B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B5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28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ameter tape or calipers</w:t>
            </w:r>
          </w:p>
        </w:tc>
      </w:tr>
      <w:tr w:rsidR="007B1FF3" w14:paraId="2F0DE8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B1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em geo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E8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cimal 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D2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imble Geo 7X GNSS unit</w:t>
            </w:r>
          </w:p>
        </w:tc>
      </w:tr>
      <w:tr w:rsidR="007B1FF3" w14:paraId="1FDCCB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23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rown illumin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38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AD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 using Clark and Clark (1992)</w:t>
            </w:r>
          </w:p>
        </w:tc>
      </w:tr>
      <w:tr w:rsidR="007B1FF3" w14:paraId="26090AF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01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anopy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D3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84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w:t>
            </w:r>
          </w:p>
        </w:tc>
      </w:tr>
      <w:tr w:rsidR="007B1FF3" w14:paraId="63BDDE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A9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fe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74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0C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determination</w:t>
            </w:r>
          </w:p>
        </w:tc>
      </w:tr>
      <w:tr w:rsidR="007B1FF3" w14:paraId="7DAE0806"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2F1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alth stat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B1C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C2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isual inspection for infection, damage, decay, browning, or wilting</w:t>
            </w:r>
          </w:p>
        </w:tc>
      </w:tr>
    </w:tbl>
    <w:p w14:paraId="1876BE6D" w14:textId="77777777" w:rsidR="007B1FF3" w:rsidRDefault="00000000">
      <w:r>
        <w:br w:type="page"/>
      </w:r>
    </w:p>
    <w:p w14:paraId="1E7412F9" w14:textId="77777777" w:rsidR="007B1FF3" w:rsidRDefault="00000000" w:rsidP="00AF4D3D">
      <w:pPr>
        <w:pStyle w:val="BodyText"/>
        <w:ind w:firstLine="0"/>
      </w:pPr>
      <w:r>
        <w:rPr>
          <w:b/>
          <w:bCs/>
        </w:rPr>
        <w:lastRenderedPageBreak/>
        <w:t>Table S3.</w:t>
      </w:r>
      <w:r>
        <w:t xml:space="preserve"> Algorithms, parameters, and vectors of values applied on those parameters in ITD training and validation.</w:t>
      </w:r>
    </w:p>
    <w:tbl>
      <w:tblPr>
        <w:tblW w:w="0" w:type="pct"/>
        <w:jc w:val="center"/>
        <w:tblLook w:val="0420" w:firstRow="1" w:lastRow="0" w:firstColumn="0" w:lastColumn="0" w:noHBand="0" w:noVBand="1"/>
      </w:tblPr>
      <w:tblGrid>
        <w:gridCol w:w="300"/>
        <w:gridCol w:w="1786"/>
        <w:gridCol w:w="1445"/>
        <w:gridCol w:w="3517"/>
        <w:gridCol w:w="2312"/>
      </w:tblGrid>
      <w:tr w:rsidR="007B1FF3" w14:paraId="6A7DF92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896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FEC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gorith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1A9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1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F74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ested values</w:t>
            </w:r>
          </w:p>
        </w:tc>
      </w:tr>
      <w:tr w:rsidR="007B1FF3" w14:paraId="5F234A9D"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66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F4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81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7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1. Refer to p. 79 in Li et al.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08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197A37F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540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9F6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27B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48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2. Refer to p. 79 in Li et al.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AF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4D74098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737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792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63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F0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33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B8BC5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8A3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115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C4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7F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Refer to p. 79 in Li et al.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A9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 1, 2</w:t>
            </w:r>
          </w:p>
        </w:tc>
      </w:tr>
      <w:tr w:rsidR="007B1FF3" w14:paraId="749644D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3E3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9D6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39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69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witch for dt1 and dt2. Use dt1 unless point height &gt; Zu; then use d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04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 15, 16</w:t>
            </w:r>
          </w:p>
        </w:tc>
      </w:tr>
      <w:tr w:rsidR="007B1FF3" w14:paraId="506233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A2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CA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auto (Jean-Romain et al. in pr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0E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C1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LMF-auto is </w:t>
            </w:r>
            <w:proofErr w:type="spellStart"/>
            <w:r>
              <w:rPr>
                <w:rFonts w:eastAsia="Times New Roman" w:cs="Times New Roman"/>
                <w:color w:val="000000"/>
                <w:sz w:val="20"/>
                <w:szCs w:val="20"/>
              </w:rPr>
              <w:t>parameterless</w:t>
            </w:r>
            <w:proofErr w:type="spellEnd"/>
            <w:r>
              <w:rPr>
                <w:rFonts w:eastAsia="Times New Roman" w:cs="Times New Roman"/>
                <w:color w:val="000000"/>
                <w:sz w:val="20"/>
                <w:szCs w:val="20"/>
              </w:rPr>
              <w:t xml:space="preserve"> b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88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r>
      <w:tr w:rsidR="007B1FF3" w14:paraId="76872BF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85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C3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LMF </w:t>
            </w:r>
            <w:proofErr w:type="gramStart"/>
            <w:r>
              <w:rPr>
                <w:rFonts w:eastAsia="Times New Roman" w:cs="Times New Roman"/>
                <w:color w:val="000000"/>
                <w:sz w:val="20"/>
                <w:szCs w:val="20"/>
              </w:rPr>
              <w:t>fixed-window</w:t>
            </w:r>
            <w:proofErr w:type="gramEnd"/>
            <w:r>
              <w:rPr>
                <w:rFonts w:eastAsia="Times New Roman" w:cs="Times New Roman"/>
                <w:color w:val="000000"/>
                <w:sz w:val="20"/>
                <w:szCs w:val="20"/>
              </w:rPr>
              <w:t xml:space="preserve"> (Popescu and Wynne 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1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w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CD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size: side length or diameter of the moving window used to detect the local max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BD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equence 0.2:10.0 incrementing by 0.2</w:t>
            </w:r>
          </w:p>
        </w:tc>
      </w:tr>
      <w:tr w:rsidR="007B1FF3" w14:paraId="589CF91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B71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DFE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76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57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DE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563123E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1A4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0CF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92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0D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D2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2993D5C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9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62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 variable-window (Popescu and Wynne 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D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95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irst coefficient, β_0 on the function for computing variable-window size: w=β_0*-e</w:t>
            </w:r>
            <w:proofErr w:type="gramStart"/>
            <w:r>
              <w:rPr>
                <w:rFonts w:eastAsia="Times New Roman" w:cs="Times New Roman"/>
                <w:color w:val="000000"/>
                <w:sz w:val="20"/>
                <w:szCs w:val="20"/>
              </w:rPr>
              <w:t>^(</w:t>
            </w:r>
            <w:proofErr w:type="gramEnd"/>
            <w:r>
              <w:rPr>
                <w:rFonts w:eastAsia="Times New Roman" w:cs="Times New Roman"/>
                <w:color w:val="000000"/>
                <w:sz w:val="20"/>
                <w:szCs w:val="20"/>
              </w:rPr>
              <w:t>-β_1 (Z-2)-1)+β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29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 2.5</w:t>
            </w:r>
          </w:p>
        </w:tc>
      </w:tr>
      <w:tr w:rsidR="007B1FF3" w14:paraId="737AE9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148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102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8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8C7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cond coefficient β_1 on the variable window size f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53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 0.04, 0.06, 0.08, 0.10, 0.12, 0.14, 0.16</w:t>
            </w:r>
          </w:p>
        </w:tc>
      </w:tr>
      <w:tr w:rsidR="007B1FF3" w14:paraId="34B46CB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4FF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EA3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A1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94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rd coefficient β_2 on the variable window size f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9C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 4, 5</w:t>
            </w:r>
          </w:p>
        </w:tc>
      </w:tr>
      <w:tr w:rsidR="007B1FF3" w14:paraId="41D453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CFE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6F9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86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19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6C8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31EA229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421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4B8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FA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56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6D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5A2290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42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9D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LayerStacking</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Ayrey</w:t>
            </w:r>
            <w:proofErr w:type="spellEnd"/>
            <w:r>
              <w:rPr>
                <w:rFonts w:eastAsia="Times New Roman" w:cs="Times New Roman"/>
                <w:color w:val="000000"/>
                <w:sz w:val="20"/>
                <w:szCs w:val="20"/>
              </w:rPr>
              <w:t xml:space="preserve"> 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71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F8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tarting height above ground at which layer divisions beg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AF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w:t>
            </w:r>
          </w:p>
        </w:tc>
      </w:tr>
      <w:tr w:rsidR="007B1FF3" w14:paraId="5C2361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589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017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8B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03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26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3FF9F3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F42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B23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DD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BD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first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23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4A55869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A68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767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AE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4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the buffer enforced around each point to create a polygonal cl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6D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4969F09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917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4B5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33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DD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ical switch, where False adds weight to clusters to account for mid-canopy density in conifer 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6F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w:t>
            </w:r>
          </w:p>
        </w:tc>
      </w:tr>
      <w:tr w:rsidR="007B1FF3" w14:paraId="7697B3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E9F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533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18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1A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second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3A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 0.4, 0.6, 0.8</w:t>
            </w:r>
          </w:p>
        </w:tc>
      </w:tr>
      <w:tr w:rsidR="007B1FF3" w14:paraId="5BF074E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DCC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27F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29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47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49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7C6128B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A7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4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MultiCHM</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Eysn</w:t>
            </w:r>
            <w:proofErr w:type="spellEnd"/>
            <w:r>
              <w:rPr>
                <w:rFonts w:eastAsia="Times New Roman" w:cs="Times New Roman"/>
                <w:color w:val="000000"/>
                <w:sz w:val="20"/>
                <w:szCs w:val="20"/>
              </w:rPr>
              <w:t xml:space="preserve"> 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0E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CB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84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3C4B8B6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D70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888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74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layer_thicknes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2F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The eliminating layer in the original paper is defined as a layer of </w:t>
            </w:r>
            <w:proofErr w:type="spellStart"/>
            <w:r>
              <w:rPr>
                <w:rFonts w:ascii="monospace" w:eastAsia="Times New Roman" w:cs="Times New Roman"/>
                <w:color w:val="000000"/>
                <w:sz w:val="20"/>
                <w:szCs w:val="20"/>
                <w:shd w:val="clear" w:color="auto" w:fill="F8F8F8"/>
              </w:rPr>
              <w:t>layer_thickness</w:t>
            </w:r>
            <w:proofErr w:type="spellEnd"/>
            <w:r>
              <w:rPr>
                <w:rFonts w:eastAsia="Times New Roman" w:cs="Times New Roman"/>
                <w:color w:val="000000"/>
                <w:sz w:val="20"/>
                <w:szCs w:val="20"/>
              </w:rPr>
              <w:t xml:space="preserve"> m below the current CHM. Refer to </w:t>
            </w:r>
            <w:proofErr w:type="spellStart"/>
            <w:r>
              <w:rPr>
                <w:rFonts w:eastAsia="Times New Roman" w:cs="Times New Roman"/>
                <w:color w:val="000000"/>
                <w:sz w:val="20"/>
                <w:szCs w:val="20"/>
              </w:rPr>
              <w:t>Eysn</w:t>
            </w:r>
            <w:proofErr w:type="spellEnd"/>
            <w:r>
              <w:rPr>
                <w:rFonts w:eastAsia="Times New Roman" w:cs="Times New Roman"/>
                <w:color w:val="000000"/>
                <w:sz w:val="20"/>
                <w:szCs w:val="20"/>
              </w:rPr>
              <w:t xml:space="preserve"> 2015 p. 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00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5, 0.5</w:t>
            </w:r>
          </w:p>
        </w:tc>
      </w:tr>
      <w:tr w:rsidR="007B1FF3" w14:paraId="462519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AFF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E17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19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2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AE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D threshold for delineating a tree from local maximum. A tree is created if no other detected tree lies within this dist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1B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5, 0.5, 1, 2</w:t>
            </w:r>
          </w:p>
        </w:tc>
      </w:tr>
      <w:tr w:rsidR="007B1FF3" w14:paraId="4ACAFAF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34D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FF7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4C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3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3E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D threshold for delineating a tree from local maximum. A tree is created if no other detected tree lies within this dist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67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3, 5</w:t>
            </w:r>
          </w:p>
        </w:tc>
      </w:tr>
      <w:tr w:rsidR="007B1FF3" w14:paraId="0BB90ED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9A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D0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PTrees</w:t>
            </w:r>
            <w:proofErr w:type="spellEnd"/>
            <w:r>
              <w:rPr>
                <w:rFonts w:eastAsia="Times New Roman" w:cs="Times New Roman"/>
                <w:color w:val="000000"/>
                <w:sz w:val="20"/>
                <w:szCs w:val="20"/>
              </w:rPr>
              <w:t xml:space="preserve"> (Vega 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EF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E5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ber of nearest neighbors to use in search. Refer to Vega (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D0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l forward and reverse permutations of the sequence: {5, 6, 7, 8, 10, 12, 15, 20, 25, 30, 40, 60, 80, 100}</w:t>
            </w:r>
          </w:p>
        </w:tc>
      </w:tr>
      <w:tr w:rsidR="007B1FF3" w14:paraId="6E55BDF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F1C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242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E9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15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Minimum height of a detected tree. Addition not in the original paper included to reduce </w:t>
            </w:r>
            <w:proofErr w:type="spellStart"/>
            <w:r>
              <w:rPr>
                <w:rFonts w:eastAsia="Times New Roman" w:cs="Times New Roman"/>
                <w:color w:val="000000"/>
                <w:sz w:val="20"/>
                <w:szCs w:val="20"/>
              </w:rPr>
              <w:t>oversegmentation</w:t>
            </w:r>
            <w:proofErr w:type="spell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B5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A736A9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AE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E1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verted watershed (Koch et al. 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36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B8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68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1.5, 2</w:t>
            </w:r>
          </w:p>
        </w:tc>
      </w:tr>
      <w:tr w:rsidR="007B1FF3" w14:paraId="511DA1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D7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604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E2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th_tre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96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69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A3809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553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291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8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subcircle_siz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35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adius of circles used to rasterize the point cloud to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4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 0.3, 0.4, 0.5, 0.6, 0.7, 0.8</w:t>
            </w:r>
          </w:p>
        </w:tc>
      </w:tr>
      <w:tr w:rsidR="007B1FF3" w14:paraId="1272636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AE8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9B2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27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kernel_siz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33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Size of kernel to </w:t>
            </w:r>
            <w:proofErr w:type="spellStart"/>
            <w:r>
              <w:rPr>
                <w:rFonts w:eastAsia="Times New Roman" w:cs="Times New Roman"/>
                <w:color w:val="000000"/>
                <w:sz w:val="20"/>
                <w:szCs w:val="20"/>
              </w:rPr>
              <w:t>smoothe</w:t>
            </w:r>
            <w:proofErr w:type="spellEnd"/>
            <w:r>
              <w:rPr>
                <w:rFonts w:eastAsia="Times New Roman" w:cs="Times New Roman"/>
                <w:color w:val="000000"/>
                <w:sz w:val="20"/>
                <w:szCs w:val="20"/>
              </w:rPr>
              <w:t xml:space="preserve"> CHM before applying watershed algorit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CB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 5, 9, 15</w:t>
            </w:r>
          </w:p>
        </w:tc>
      </w:tr>
      <w:tr w:rsidR="007B1FF3" w14:paraId="38414F0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290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DDB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80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ler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EE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Z distance between a tree candidate’s highest point and the point where it contacts another tree. If Z distance &lt; tolerance, the object is merged with its highest neighb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66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r w:rsidR="007B1FF3" w14:paraId="14EFD30F"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08F1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E21E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745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ext</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E59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in pixels for neighboring tre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08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bl>
    <w:p w14:paraId="4F80B187" w14:textId="77777777" w:rsidR="007B1FF3" w:rsidRDefault="00000000">
      <w:r>
        <w:br w:type="page"/>
      </w:r>
    </w:p>
    <w:p w14:paraId="17276209" w14:textId="77777777" w:rsidR="007B1FF3" w:rsidRDefault="00000000" w:rsidP="00A513B0">
      <w:pPr>
        <w:pStyle w:val="BodyText"/>
        <w:ind w:firstLine="0"/>
      </w:pPr>
      <w:r>
        <w:rPr>
          <w:b/>
          <w:bCs/>
        </w:rPr>
        <w:lastRenderedPageBreak/>
        <w:t>Table S4.</w:t>
      </w:r>
      <w:r>
        <w:t xml:space="preserve"> Tree height (∆Z) and horizontal (∆XY) distance criteria for candidate searching in the matching procedure (</w:t>
      </w:r>
      <w:proofErr w:type="spellStart"/>
      <w:r>
        <w:t>Eysn</w:t>
      </w:r>
      <w:proofErr w:type="spellEnd"/>
      <w:r>
        <w:t xml:space="preserve"> et al. 2015).</w:t>
      </w:r>
    </w:p>
    <w:tbl>
      <w:tblPr>
        <w:tblW w:w="0" w:type="pct"/>
        <w:jc w:val="center"/>
        <w:tblLook w:val="0420" w:firstRow="1" w:lastRow="0" w:firstColumn="0" w:lastColumn="0" w:noHBand="0" w:noVBand="1"/>
      </w:tblPr>
      <w:tblGrid>
        <w:gridCol w:w="1556"/>
        <w:gridCol w:w="1172"/>
        <w:gridCol w:w="1195"/>
      </w:tblGrid>
      <w:tr w:rsidR="007B1FF3" w14:paraId="4A5ED4F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8AC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ee height (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F15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criter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955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 criterion</w:t>
            </w:r>
          </w:p>
        </w:tc>
      </w:tr>
      <w:tr w:rsidR="007B1FF3" w14:paraId="4EB1CF27"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11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 10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B7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3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4C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3 m</w:t>
            </w:r>
          </w:p>
        </w:tc>
      </w:tr>
      <w:tr w:rsidR="007B1FF3" w14:paraId="2081DF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E8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 m &lt; Z ≤ 1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A8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3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C1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4 m</w:t>
            </w:r>
          </w:p>
        </w:tc>
      </w:tr>
      <w:tr w:rsidR="007B1FF3" w14:paraId="302161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A9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 m &lt; Z ≤ 2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49E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4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CD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5 m</w:t>
            </w:r>
          </w:p>
        </w:tc>
      </w:tr>
      <w:tr w:rsidR="007B1FF3" w14:paraId="2C02089B"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60D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gt; 25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2AB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lt; 4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78B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XY &lt; 5 m</w:t>
            </w:r>
          </w:p>
        </w:tc>
      </w:tr>
    </w:tbl>
    <w:p w14:paraId="6510F5C7" w14:textId="77777777" w:rsidR="007B1FF3" w:rsidRDefault="00000000">
      <w:r>
        <w:br w:type="page"/>
      </w:r>
    </w:p>
    <w:p w14:paraId="7218CC71" w14:textId="77777777" w:rsidR="0042025B" w:rsidRDefault="0042025B" w:rsidP="008459D3">
      <w:pPr>
        <w:pStyle w:val="BodyText"/>
        <w:ind w:firstLine="0"/>
        <w:rPr>
          <w:b/>
          <w:bCs/>
        </w:rPr>
        <w:sectPr w:rsidR="0042025B" w:rsidSect="00CD2980">
          <w:footerReference w:type="even" r:id="rId7"/>
          <w:footerReference w:type="default" r:id="rId8"/>
          <w:type w:val="continuous"/>
          <w:pgSz w:w="12240" w:h="15840"/>
          <w:pgMar w:top="1440" w:right="1440" w:bottom="1440" w:left="1440" w:header="720" w:footer="720" w:gutter="0"/>
          <w:lnNumType w:countBy="1" w:restart="continuous"/>
          <w:cols w:space="720"/>
          <w:docGrid w:linePitch="326"/>
        </w:sectPr>
      </w:pPr>
    </w:p>
    <w:p w14:paraId="56B1BA78" w14:textId="542B6634" w:rsidR="007B1FF3" w:rsidRDefault="00000000" w:rsidP="008459D3">
      <w:pPr>
        <w:pStyle w:val="BodyText"/>
        <w:ind w:firstLine="0"/>
      </w:pPr>
      <w:r>
        <w:rPr>
          <w:b/>
          <w:bCs/>
        </w:rPr>
        <w:lastRenderedPageBreak/>
        <w:t>Table S5.</w:t>
      </w:r>
      <w:r>
        <w:t xml:space="preserve"> </w:t>
      </w:r>
      <w:r w:rsidR="005E3115">
        <w:t xml:space="preserve">Performance statistics for each parameter permutation used to force the </w:t>
      </w:r>
      <w:proofErr w:type="spellStart"/>
      <w:r w:rsidR="005E3115">
        <w:t>LayerStacking</w:t>
      </w:r>
      <w:proofErr w:type="spellEnd"/>
      <w:r w:rsidR="005E3115">
        <w:t xml:space="preserve"> individual tree detection (ITD) </w:t>
      </w:r>
      <w:proofErr w:type="spellStart"/>
      <w:r w:rsidR="005E3115">
        <w:t>algorithm.</w:t>
      </w:r>
    </w:p>
    <w:tbl>
      <w:tblPr>
        <w:tblW w:w="0" w:type="pct"/>
        <w:jc w:val="center"/>
        <w:tblLook w:val="0420" w:firstRow="1" w:lastRow="0" w:firstColumn="0" w:lastColumn="0" w:noHBand="0" w:noVBand="1"/>
      </w:tblPr>
      <w:tblGrid>
        <w:gridCol w:w="1085"/>
        <w:gridCol w:w="1114"/>
        <w:gridCol w:w="1037"/>
        <w:gridCol w:w="1129"/>
        <w:gridCol w:w="807"/>
        <w:gridCol w:w="1089"/>
        <w:gridCol w:w="1063"/>
        <w:gridCol w:w="1308"/>
        <w:gridCol w:w="710"/>
        <w:gridCol w:w="680"/>
        <w:gridCol w:w="732"/>
        <w:gridCol w:w="945"/>
        <w:gridCol w:w="711"/>
        <w:gridCol w:w="550"/>
      </w:tblGrid>
      <w:tr w:rsidR="007B1FF3" w14:paraId="26FAE6FF"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B6C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Par</w:t>
            </w:r>
            <w:proofErr w:type="spellEnd"/>
            <w:r>
              <w:rPr>
                <w:rFonts w:eastAsia="Times New Roman" w:cs="Times New Roman"/>
                <w:color w:val="000000"/>
                <w:sz w:val="20"/>
                <w:szCs w:val="20"/>
              </w:rPr>
              <w:t>ameter s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B37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DF1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3F5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B24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23C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C6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602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A9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AA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C8F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24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5FE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1D4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F</w:t>
            </w:r>
          </w:p>
        </w:tc>
      </w:tr>
      <w:tr w:rsidR="007B1FF3" w14:paraId="7092B0F9"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8F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5A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D7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1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31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F0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69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30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D3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1A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5B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B05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0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6A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1C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5E18BA6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2E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24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7F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9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5A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67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E9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53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F9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DA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BF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45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A4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0E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65453A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FC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92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94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81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2D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AA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E4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D5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E1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E4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D4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FE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C1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89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54A8C8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E42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0A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67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34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90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46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9B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D0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BD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5D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4E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3E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15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AD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5748C6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E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3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31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85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16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F2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A9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2B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4C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5E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29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C2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FB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CE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4DF714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5F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F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D2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A8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BF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FA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C8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8F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9B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F0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D7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78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FA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7A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2A4898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25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7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EA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82E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AF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3B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E9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12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13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EE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8F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CD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AE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D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69B01D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D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CD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D3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93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72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B9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7A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F3F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6E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A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D4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39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9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7B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6724C8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2E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59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5F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07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BC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B9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73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7C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9A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30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50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07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13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C8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371F90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24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AD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B5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C6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4A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04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76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92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6C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89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5E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23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82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B8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433A3CE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15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5C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8A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CF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28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47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D2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93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C8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BF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46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A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26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6A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571C2D7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14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3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1F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02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FA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60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7D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31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60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93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D6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13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10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82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r>
      <w:tr w:rsidR="007B1FF3" w14:paraId="7EE52AB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6B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39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55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EC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37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36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83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F7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38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3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ED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71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5E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ED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r>
      <w:tr w:rsidR="007B1FF3" w14:paraId="004C63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99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7F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DD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7F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2A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45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6C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76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D2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D6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2D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75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19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C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r>
      <w:tr w:rsidR="007B1FF3" w14:paraId="1EF46E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79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D9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20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8A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10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00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D8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52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59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AC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17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44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C3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EF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3</w:t>
            </w:r>
          </w:p>
        </w:tc>
      </w:tr>
      <w:tr w:rsidR="007B1FF3" w14:paraId="397AD9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9C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1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85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84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CF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38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24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AB9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0C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4D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8C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6B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33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27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r>
      <w:tr w:rsidR="007B1FF3" w14:paraId="5323B2E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99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E5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6C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58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D5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95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69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C8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4D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F5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B7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D0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16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C4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r>
      <w:tr w:rsidR="007B1FF3" w14:paraId="2DB059D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44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85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9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22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DE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08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9C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984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9D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E9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4F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9A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99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3B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r>
      <w:tr w:rsidR="007B1FF3" w14:paraId="6EB92A1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3D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10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C3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24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5D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AD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9A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91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1B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78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CA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08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F8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r>
      <w:tr w:rsidR="007B1FF3" w14:paraId="056E5DD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E0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5E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22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AF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63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E8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C6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0F5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22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7E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0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30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C5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85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4313D84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3D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3D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0D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C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20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5D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EC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56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CE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EF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C6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F8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84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4A2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578F80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8C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0E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18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5B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8A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E9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4C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4B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6E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A2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5D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62F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11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D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200B5F5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2E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33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F4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03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BC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5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B95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C5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F4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94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D9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D1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8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6F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69349F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F9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D7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4A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89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FC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58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6F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A3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6B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07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38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EB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18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C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19EE48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0E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7F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50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9D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CD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45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F0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4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1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2D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01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BB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05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06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r>
      <w:tr w:rsidR="007B1FF3" w14:paraId="12EFF8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D3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91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DF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6F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9E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9C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81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16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C2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F0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B5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8A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4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45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084380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26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C7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9E1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07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00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B3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C8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9D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05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6F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CD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48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B7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7A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5EC6C6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26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7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E2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75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8D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7B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AC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A1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AB1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2D8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53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D0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07D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E3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3E4BD8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91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1C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2B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5CC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3D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9C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21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33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C5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12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3F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8B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E8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CF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r>
      <w:tr w:rsidR="007B1FF3" w14:paraId="52BB575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EA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C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8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7DE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4B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CC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F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AF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29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25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F6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0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22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79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r>
      <w:tr w:rsidR="007B1FF3" w14:paraId="5F5D783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29D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F6C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B8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18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72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8B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41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CB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408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33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6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A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15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B2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3907DFB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9E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1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A6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40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FE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18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F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22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AF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44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AF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60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5A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07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0</w:t>
            </w:r>
          </w:p>
        </w:tc>
      </w:tr>
      <w:tr w:rsidR="007B1FF3" w14:paraId="5A8EF1F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F2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96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99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3E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28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6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B4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2C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DA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91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BF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02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39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F38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r>
      <w:tr w:rsidR="007B1FF3" w14:paraId="1CC90C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B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CE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F0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F8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29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9C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F2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94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09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80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71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AE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54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C4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r>
      <w:tr w:rsidR="007B1FF3" w14:paraId="06BA41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CB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E6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32E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BE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88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E1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FE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2B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8A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A0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FB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40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23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E6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65FB40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41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98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E0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10D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3A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73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BA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2F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06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82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2B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4D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D8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8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0</w:t>
            </w:r>
          </w:p>
        </w:tc>
      </w:tr>
      <w:tr w:rsidR="007B1FF3" w14:paraId="6995CE9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E7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81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37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967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4A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CA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F5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AC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49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17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8B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8AD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47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54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r>
      <w:tr w:rsidR="007B1FF3" w14:paraId="30C416A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80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82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B8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13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53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572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A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7C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C0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6E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709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4E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08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2E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r>
      <w:tr w:rsidR="007B1FF3" w14:paraId="6478C9C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BE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E9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AD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EE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3F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20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A1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7E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95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D9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0F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96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76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7C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r>
      <w:tr w:rsidR="007B1FF3" w14:paraId="3E21F1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92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F2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1D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02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608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F4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95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89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71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BF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05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F0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AA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CC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r>
      <w:tr w:rsidR="007B1FF3" w14:paraId="67CD0F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0A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F0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449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72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FE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09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4D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9D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BC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44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A0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0E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14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1B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r>
      <w:tr w:rsidR="007B1FF3" w14:paraId="0D14A8F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74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25E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7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8C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9C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81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29A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DD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ED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83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5E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EB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03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574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77B7EA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D1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2C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78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F5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BA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FA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90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B6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2F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CD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63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C2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96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A9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1879F03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B1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11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F6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7E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1C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A8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6B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92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89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53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44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A3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60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54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r>
      <w:tr w:rsidR="007B1FF3" w14:paraId="64B116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47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AF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1B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4C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B7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0D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5B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B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B5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85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111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30C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DE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7F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2BF33B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1C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C7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8C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2C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89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57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43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9C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C0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F41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CA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67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52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3A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r>
      <w:tr w:rsidR="007B1FF3" w14:paraId="5C9E9FE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62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49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2C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B4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2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12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8E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605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BC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84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7B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D4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24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BE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33FCB33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19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55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4D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9D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D6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DF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F1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C5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C0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44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83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D0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F9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D9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5FA88D0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F5C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B0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232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0D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E7B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D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9F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EF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E4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F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D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A65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1A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3B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197314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F4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E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87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E4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4D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39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A0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F18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D6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2B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F7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3F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5B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C9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r>
      <w:tr w:rsidR="007B1FF3" w14:paraId="1548DEB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32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F3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1C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10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CB5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53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A9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87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32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9A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61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A3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C0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B09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35E02A9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B8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0B6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5A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573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06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02B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0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9D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8D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39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0C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374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79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4F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6DDEA5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6C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DA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2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37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DF1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D5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BA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1E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33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2F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1F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B9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977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15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0A20EE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60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AA5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33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3D4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D2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C1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49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47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24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D2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7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9C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90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BA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486002D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F2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lastRenderedPageBreak/>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0E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8A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2D6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CE1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FD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22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2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DF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28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AE9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53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8F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22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r>
      <w:tr w:rsidR="007B1FF3" w14:paraId="05F022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9E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22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29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4D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67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AC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16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B64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F1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33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4E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2C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DD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86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r>
      <w:tr w:rsidR="007B1FF3" w14:paraId="7A47E5A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EB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4C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8A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80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CA3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53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27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31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88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D2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3B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86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7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D3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r>
      <w:tr w:rsidR="007B1FF3" w14:paraId="403079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731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11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B3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75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92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C1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E9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F5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E0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9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59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2D1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08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95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r>
      <w:tr w:rsidR="007B1FF3" w14:paraId="01EAED7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92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84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0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73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32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C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CF5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8A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F6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A8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45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20F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B6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7F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r>
      <w:tr w:rsidR="007B1FF3" w14:paraId="71DECCC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5A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5F7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775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00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9A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99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AE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46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A04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B49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73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83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89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C8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044B46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605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65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A6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9F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D2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E9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237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0C2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2D6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9E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56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56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0B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E6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r>
      <w:tr w:rsidR="007B1FF3" w14:paraId="7372297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AC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6B4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05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FA6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7AC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7F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10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C6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C1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E2D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56A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04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192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36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r>
      <w:tr w:rsidR="007B1FF3" w14:paraId="0DD8F4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1D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9B9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EC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CC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B6C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B00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D2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054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12B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FC1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5F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376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53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8F1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2BE5556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14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34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4C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356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0B2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F9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48A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5BB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9F2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5D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82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8D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9F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98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r>
      <w:tr w:rsidR="007B1FF3" w14:paraId="048CCF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D4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CBD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6D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96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3FB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09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97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E9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33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37F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25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06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B3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65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r>
      <w:tr w:rsidR="007B1FF3" w14:paraId="65A62BA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83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2C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A9D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A7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25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19E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B79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D0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80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3A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D2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2F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EF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D9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4</w:t>
            </w:r>
          </w:p>
        </w:tc>
      </w:tr>
      <w:tr w:rsidR="007B1FF3" w14:paraId="7A33350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BA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4F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37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9E6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D6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EA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A5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D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F2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D7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070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6E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AD9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29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020DFB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B6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EF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EF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88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8B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1B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DAC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6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3E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08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61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51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21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FB9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9</w:t>
            </w:r>
          </w:p>
        </w:tc>
      </w:tr>
      <w:tr w:rsidR="007B1FF3" w14:paraId="625AE37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55A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6BA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7B4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2B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5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A55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18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F5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191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EA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60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137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43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F6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3770623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C02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021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2F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F63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7B9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FA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8D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33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18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54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26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4A3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BC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68B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r w:rsidR="007B1FF3" w14:paraId="18A863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E6E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752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14F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1F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99B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AE2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12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FAA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ED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17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4E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66D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1B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C73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4</w:t>
            </w:r>
          </w:p>
        </w:tc>
      </w:tr>
      <w:tr w:rsidR="007B1FF3" w14:paraId="5EAD76C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DC2C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6E6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00B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70C7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6039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410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C2A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82EA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3757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F4A0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7AD8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A17A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A06D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4F6D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18</w:t>
            </w:r>
          </w:p>
        </w:tc>
      </w:tr>
    </w:tbl>
    <w:p w14:paraId="358EE494" w14:textId="77777777" w:rsidR="00FE4A73" w:rsidRDefault="00FE4A73" w:rsidP="00FE4A73">
      <w:pPr>
        <w:pStyle w:val="BodyText"/>
        <w:ind w:firstLine="0"/>
        <w:rPr>
          <w:b/>
          <w:bCs/>
        </w:rPr>
      </w:pPr>
    </w:p>
    <w:p w14:paraId="58DD391A" w14:textId="2D095877" w:rsidR="0042025B" w:rsidRDefault="0042025B" w:rsidP="0042025B">
      <w:pPr>
        <w:rPr>
          <w:b/>
          <w:bCs/>
        </w:rPr>
        <w:sectPr w:rsidR="0042025B" w:rsidSect="0042025B">
          <w:pgSz w:w="15840" w:h="12240" w:orient="landscape"/>
          <w:pgMar w:top="1440" w:right="1440" w:bottom="1440" w:left="1440" w:header="720" w:footer="720" w:gutter="0"/>
          <w:lnNumType w:countBy="1" w:restart="continuous"/>
          <w:cols w:space="720"/>
          <w:docGrid w:linePitch="326"/>
        </w:sectPr>
      </w:pPr>
    </w:p>
    <w:p w14:paraId="3FB3B698" w14:textId="3BEDEAC0" w:rsidR="007B1FF3" w:rsidRDefault="00000000" w:rsidP="00FE4A73">
      <w:pPr>
        <w:pStyle w:val="BodyText"/>
        <w:ind w:firstLine="0"/>
      </w:pPr>
      <w:r>
        <w:rPr>
          <w:b/>
          <w:bCs/>
        </w:rPr>
        <w:lastRenderedPageBreak/>
        <w:t>Table S6.</w:t>
      </w:r>
      <w:r>
        <w:t xml:space="preserve"> </w:t>
      </w:r>
      <w:r w:rsidR="0042025B">
        <w:t>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rsidR="0042025B">
        <w:t xml:space="preserve">) applied in the Layer Stacking algorithm with the optimal values found in training.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rsidR="0042025B">
        <w:t xml:space="preserve"> m above ground.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rsidR="0042025B">
        <w:t xml:space="preserve"> m a.g.), points are clustered through Density-Based Scanning [@ester_densitybased_1996];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rsidR="0042025B">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rsidR="0042025B">
        <w:t xml:space="preserve">. Then, points in each layer undergo </w:t>
      </w:r>
      <w:r w:rsidR="0042025B">
        <w:rPr>
          <w:i/>
          <w:iCs/>
        </w:rPr>
        <w:t>k</w:t>
      </w:r>
      <w:r w:rsidR="0042025B">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rsidR="0042025B">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rsidR="0042025B">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rsidR="0042025B">
        <w:t xml:space="preserve">, and local maxima are taken to be tree centers. Additional smoothing of the local maxima, and filtering and merging of clusters, yields a set of points representing </w:t>
      </w:r>
      <w:proofErr w:type="gramStart"/>
      <w:r w:rsidR="0042025B">
        <w:t>tree tops</w:t>
      </w:r>
      <w:proofErr w:type="gramEnd"/>
      <w:r w:rsidR="0042025B">
        <w:t xml:space="preserve"> with embedded height and position information.</w:t>
      </w:r>
    </w:p>
    <w:tbl>
      <w:tblPr>
        <w:tblW w:w="0" w:type="pct"/>
        <w:jc w:val="center"/>
        <w:tblLook w:val="0420" w:firstRow="1" w:lastRow="0" w:firstColumn="0" w:lastColumn="0" w:noHBand="0" w:noVBand="1"/>
      </w:tblPr>
      <w:tblGrid>
        <w:gridCol w:w="412"/>
        <w:gridCol w:w="1011"/>
        <w:gridCol w:w="6714"/>
        <w:gridCol w:w="1223"/>
      </w:tblGrid>
      <w:tr w:rsidR="007B1FF3" w14:paraId="784D3F32"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C5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2C9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ACB6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B30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Optimal value</w:t>
            </w:r>
          </w:p>
        </w:tc>
      </w:tr>
      <w:tr w:rsidR="007B1FF3" w14:paraId="1D91D814"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61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85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280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ing height above ground at which layer divisions begi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A1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51C3CA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C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4A5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D4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24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17E723C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C3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179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79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first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1E6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2</w:t>
            </w:r>
          </w:p>
        </w:tc>
      </w:tr>
      <w:tr w:rsidR="007B1FF3" w14:paraId="3874F8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A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12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FD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the buffer enforced around each point to create a polygonal cl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8E9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5</w:t>
            </w:r>
          </w:p>
        </w:tc>
      </w:tr>
      <w:tr w:rsidR="007B1FF3" w14:paraId="1434A5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7DC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λ</w:t>
            </w:r>
            <w:r>
              <w:rPr>
                <w:rFonts w:eastAsia="Times New Roman" w:cs="Times New Roman"/>
                <w:color w:val="000000"/>
                <w:sz w:val="20"/>
                <w:szCs w:val="20"/>
                <w:vertAlign w:val="subscript"/>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63C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9D2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ical switch, where False adds weight to clusters to account for mid-canopy density in conifer 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2B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w:t>
            </w:r>
          </w:p>
        </w:tc>
      </w:tr>
      <w:tr w:rsidR="007B1FF3" w14:paraId="5F0BC3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EB0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DD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0AF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second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8A5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w:t>
            </w:r>
          </w:p>
        </w:tc>
      </w:tr>
      <w:tr w:rsidR="007B1FF3" w14:paraId="631333B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810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λ</w:t>
            </w:r>
            <w:r>
              <w:rPr>
                <w:rFonts w:eastAsia="Times New Roman" w:cs="Times New Roman"/>
                <w:color w:val="000000"/>
                <w:sz w:val="20"/>
                <w:szCs w:val="20"/>
                <w:vertAlign w:val="subscript"/>
              </w:rPr>
              <w:t>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7E6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8580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below which a new tree cannot be initiat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5E9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3</w:t>
            </w:r>
          </w:p>
        </w:tc>
      </w:tr>
    </w:tbl>
    <w:p w14:paraId="72B4F74E" w14:textId="77777777" w:rsidR="007B1FF3" w:rsidRDefault="00000000">
      <w:r>
        <w:br w:type="page"/>
      </w:r>
    </w:p>
    <w:p w14:paraId="23807222" w14:textId="3F7A63C7" w:rsidR="007B1FF3" w:rsidRDefault="00000000" w:rsidP="00C77526">
      <w:pPr>
        <w:pStyle w:val="BodyText"/>
        <w:ind w:firstLine="0"/>
      </w:pPr>
      <w:r>
        <w:rPr>
          <w:b/>
          <w:bCs/>
        </w:rPr>
        <w:lastRenderedPageBreak/>
        <w:t>Table S</w:t>
      </w:r>
      <w:r w:rsidR="00DA0A9E">
        <w:rPr>
          <w:b/>
          <w:bCs/>
        </w:rPr>
        <w:t>7</w:t>
      </w:r>
      <w:r>
        <w:rPr>
          <w:b/>
          <w:bCs/>
        </w:rPr>
        <w:t>.</w:t>
      </w:r>
      <w:r>
        <w:t xml:space="preserve"> Basis functions (Call), initial k (k’) and estimated degrees of freedom (</w:t>
      </w:r>
      <w:proofErr w:type="spellStart"/>
      <w:r>
        <w:t>edf</w:t>
      </w:r>
      <w:proofErr w:type="spellEnd"/>
      <w:r>
        <w:t xml:space="preserve">) for each variable and 2-way interaction in GAMs. k’ and </w:t>
      </w:r>
      <w:proofErr w:type="spellStart"/>
      <w:r>
        <w:t>edf</w:t>
      </w:r>
      <w:proofErr w:type="spellEnd"/>
      <w:r>
        <w:t xml:space="preserve"> values are reported separately for each response variable.</w:t>
      </w:r>
    </w:p>
    <w:tbl>
      <w:tblPr>
        <w:tblW w:w="0" w:type="pct"/>
        <w:jc w:val="center"/>
        <w:tblLook w:val="0420" w:firstRow="1" w:lastRow="0" w:firstColumn="0" w:lastColumn="0" w:noHBand="0" w:noVBand="1"/>
      </w:tblPr>
      <w:tblGrid>
        <w:gridCol w:w="300"/>
        <w:gridCol w:w="1786"/>
        <w:gridCol w:w="1445"/>
        <w:gridCol w:w="3517"/>
        <w:gridCol w:w="2312"/>
      </w:tblGrid>
      <w:tr w:rsidR="007B1FF3" w14:paraId="68F7F938"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7538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B247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gorith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3210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6F90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CB2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ested values</w:t>
            </w:r>
          </w:p>
        </w:tc>
      </w:tr>
      <w:tr w:rsidR="007B1FF3" w14:paraId="0E6BE0B5"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C71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815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i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F6B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5C97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1. Refer to p. 79 in Li et al. (2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493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22F6B1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40D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589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9D4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58B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reshold 2. Refer to p. 79 in Li et al.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DBE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w:t>
            </w:r>
          </w:p>
        </w:tc>
      </w:tr>
      <w:tr w:rsidR="007B1FF3" w14:paraId="474888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E55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5D9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66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5F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AC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2598AA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088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353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B46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9DB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Refer to p. 79 in Li et al.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CF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 1, 2</w:t>
            </w:r>
          </w:p>
        </w:tc>
      </w:tr>
      <w:tr w:rsidR="007B1FF3" w14:paraId="484E08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686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689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D22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FA9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witch for dt1 and dt2. Use dt1 unless point height &gt; Zu; then use d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0CD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 15, 16</w:t>
            </w:r>
          </w:p>
        </w:tc>
      </w:tr>
      <w:tr w:rsidR="007B1FF3" w14:paraId="0F0F09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C3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9E1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auto (Jean-Romain et al. in pr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97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61A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LMF-auto is </w:t>
            </w:r>
            <w:proofErr w:type="spellStart"/>
            <w:r>
              <w:rPr>
                <w:rFonts w:eastAsia="Times New Roman" w:cs="Times New Roman"/>
                <w:color w:val="000000"/>
                <w:sz w:val="20"/>
                <w:szCs w:val="20"/>
              </w:rPr>
              <w:t>parameterless</w:t>
            </w:r>
            <w:proofErr w:type="spellEnd"/>
            <w:r>
              <w:rPr>
                <w:rFonts w:eastAsia="Times New Roman" w:cs="Times New Roman"/>
                <w:color w:val="000000"/>
                <w:sz w:val="20"/>
                <w:szCs w:val="20"/>
              </w:rPr>
              <w:t xml:space="preserve"> b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24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A</w:t>
            </w:r>
          </w:p>
        </w:tc>
      </w:tr>
      <w:tr w:rsidR="007B1FF3" w14:paraId="511735D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93A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D23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LMF </w:t>
            </w:r>
            <w:proofErr w:type="gramStart"/>
            <w:r>
              <w:rPr>
                <w:rFonts w:eastAsia="Times New Roman" w:cs="Times New Roman"/>
                <w:color w:val="000000"/>
                <w:sz w:val="20"/>
                <w:szCs w:val="20"/>
              </w:rPr>
              <w:t>fixed-window</w:t>
            </w:r>
            <w:proofErr w:type="gramEnd"/>
            <w:r>
              <w:rPr>
                <w:rFonts w:eastAsia="Times New Roman" w:cs="Times New Roman"/>
                <w:color w:val="000000"/>
                <w:sz w:val="20"/>
                <w:szCs w:val="20"/>
              </w:rPr>
              <w:t xml:space="preserve"> (Popescu and Wynne 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C8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w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4F9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 size: side length or diameter of the moving window used to detect the local max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18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equence 0.2:10.0 incrementing by 0.2</w:t>
            </w:r>
          </w:p>
        </w:tc>
      </w:tr>
      <w:tr w:rsidR="007B1FF3" w14:paraId="4F9BC2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642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01D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79B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0FF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FF7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42DC4A6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65C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BDE9"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65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CCE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DE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60C2B1E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A52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223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MF variable-window (Popescu and Wynne 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39C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5DC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irst coefficient, β_0 on the function for computing variable-window size: w=β_0*-e</w:t>
            </w:r>
            <w:proofErr w:type="gramStart"/>
            <w:r>
              <w:rPr>
                <w:rFonts w:eastAsia="Times New Roman" w:cs="Times New Roman"/>
                <w:color w:val="000000"/>
                <w:sz w:val="20"/>
                <w:szCs w:val="20"/>
              </w:rPr>
              <w:t>^(</w:t>
            </w:r>
            <w:proofErr w:type="gramEnd"/>
            <w:r>
              <w:rPr>
                <w:rFonts w:eastAsia="Times New Roman" w:cs="Times New Roman"/>
                <w:color w:val="000000"/>
                <w:sz w:val="20"/>
                <w:szCs w:val="20"/>
              </w:rPr>
              <w:t>-β_1 (Z-2)-1)+β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F2F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0, 1.5, 2.0, 2.5</w:t>
            </w:r>
          </w:p>
        </w:tc>
      </w:tr>
      <w:tr w:rsidR="007B1FF3" w14:paraId="6D8C691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1CF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19B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220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2D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cond coefficient β_1 on the variable window size f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5BE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 0.04, 0.06, 0.08, 0.10, 0.12, 0.14, 0.16</w:t>
            </w:r>
          </w:p>
        </w:tc>
      </w:tr>
      <w:tr w:rsidR="007B1FF3" w14:paraId="4FFC42C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455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C8A4"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1C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0E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ird coefficient β_2 on the variable window size f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500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 4, 5</w:t>
            </w:r>
          </w:p>
        </w:tc>
      </w:tr>
      <w:tr w:rsidR="007B1FF3" w14:paraId="4372DD5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219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3CC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5E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D39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hape of the window, either circular or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79B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ircular, square</w:t>
            </w:r>
          </w:p>
        </w:tc>
      </w:tr>
      <w:tr w:rsidR="007B1FF3" w14:paraId="243B31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ECA3"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F75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95E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C1E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5B3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591BDB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4BA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7C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LayerStacking</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Ayrey</w:t>
            </w:r>
            <w:proofErr w:type="spellEnd"/>
            <w:r>
              <w:rPr>
                <w:rFonts w:eastAsia="Times New Roman" w:cs="Times New Roman"/>
                <w:color w:val="000000"/>
                <w:sz w:val="20"/>
                <w:szCs w:val="20"/>
              </w:rPr>
              <w:t xml:space="preserve"> 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C97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ta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C7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starting height above ground at which layer divisions beg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5F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w:t>
            </w:r>
          </w:p>
        </w:tc>
      </w:tr>
      <w:tr w:rsidR="007B1FF3" w14:paraId="3768B6C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A10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ABB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5B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17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10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10EA00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237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B1DD"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693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30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first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B22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4B1F93B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6DE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4F6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11F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DC2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ze of the buffer enforced around each point to create a polygonal cl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4AF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2, 3</w:t>
            </w:r>
          </w:p>
        </w:tc>
      </w:tr>
      <w:tr w:rsidR="007B1FF3" w14:paraId="0799D89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C7B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0B7"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CB4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C0E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logical switch, where False adds weight to clusters to account for mid-canopy density in conifer 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1A0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w:t>
            </w:r>
          </w:p>
        </w:tc>
      </w:tr>
      <w:tr w:rsidR="007B1FF3" w14:paraId="350317E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BC2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C67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643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F57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window radius for the second local maximum filter for detecting </w:t>
            </w:r>
            <w:proofErr w:type="gramStart"/>
            <w:r>
              <w:rPr>
                <w:rFonts w:eastAsia="Times New Roman" w:cs="Times New Roman"/>
                <w:color w:val="000000"/>
                <w:sz w:val="20"/>
                <w:szCs w:val="20"/>
              </w:rPr>
              <w:t>tree top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9B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 0.4, 0.6, 0.8</w:t>
            </w:r>
          </w:p>
        </w:tc>
      </w:tr>
      <w:tr w:rsidR="007B1FF3" w14:paraId="6152BE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8EB2F"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43FE"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198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0B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AF5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37B49C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EF8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8A4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MultiCHM</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Eysn</w:t>
            </w:r>
            <w:proofErr w:type="spellEnd"/>
            <w:r>
              <w:rPr>
                <w:rFonts w:eastAsia="Times New Roman" w:cs="Times New Roman"/>
                <w:color w:val="000000"/>
                <w:sz w:val="20"/>
                <w:szCs w:val="20"/>
              </w:rPr>
              <w:t xml:space="preserve"> 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A28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D06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3A6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w:t>
            </w:r>
          </w:p>
        </w:tc>
      </w:tr>
      <w:tr w:rsidR="007B1FF3" w14:paraId="6898DEA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F3A4"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9BC5"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891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layer_thicknes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1DD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The eliminating layer in the original paper is defined as a layer of </w:t>
            </w:r>
            <w:proofErr w:type="spellStart"/>
            <w:r>
              <w:rPr>
                <w:rFonts w:ascii="monospace" w:eastAsia="Times New Roman" w:cs="Times New Roman"/>
                <w:color w:val="000000"/>
                <w:sz w:val="20"/>
                <w:szCs w:val="20"/>
                <w:shd w:val="clear" w:color="auto" w:fill="F8F8F8"/>
              </w:rPr>
              <w:t>layer_thickness</w:t>
            </w:r>
            <w:proofErr w:type="spellEnd"/>
            <w:r>
              <w:rPr>
                <w:rFonts w:eastAsia="Times New Roman" w:cs="Times New Roman"/>
                <w:color w:val="000000"/>
                <w:sz w:val="20"/>
                <w:szCs w:val="20"/>
              </w:rPr>
              <w:t xml:space="preserve"> m below the current CHM. Refer to </w:t>
            </w:r>
            <w:proofErr w:type="spellStart"/>
            <w:r>
              <w:rPr>
                <w:rFonts w:eastAsia="Times New Roman" w:cs="Times New Roman"/>
                <w:color w:val="000000"/>
                <w:sz w:val="20"/>
                <w:szCs w:val="20"/>
              </w:rPr>
              <w:t>Eysn</w:t>
            </w:r>
            <w:proofErr w:type="spellEnd"/>
            <w:r>
              <w:rPr>
                <w:rFonts w:eastAsia="Times New Roman" w:cs="Times New Roman"/>
                <w:color w:val="000000"/>
                <w:sz w:val="20"/>
                <w:szCs w:val="20"/>
              </w:rPr>
              <w:t xml:space="preserve"> 2015 p. 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46F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5, 0.5</w:t>
            </w:r>
          </w:p>
        </w:tc>
      </w:tr>
      <w:tr w:rsidR="007B1FF3" w14:paraId="031078B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93D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A3E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C37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2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303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D threshold for delineating a tree from local maximum. A tree is created if no other detected tree lies within this dist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2C8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5, 0.5, 1, 2</w:t>
            </w:r>
          </w:p>
        </w:tc>
      </w:tr>
      <w:tr w:rsidR="007B1FF3" w14:paraId="2E8302D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3667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9062"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EB3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dist_3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D71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D threshold for delineating a tree from local maximum. A tree is created if no other detected tree lies within this dist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BBA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3, 5</w:t>
            </w:r>
          </w:p>
        </w:tc>
      </w:tr>
      <w:tr w:rsidR="007B1FF3" w14:paraId="0C89288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AD7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0F5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PTrees</w:t>
            </w:r>
            <w:proofErr w:type="spellEnd"/>
            <w:r>
              <w:rPr>
                <w:rFonts w:eastAsia="Times New Roman" w:cs="Times New Roman"/>
                <w:color w:val="000000"/>
                <w:sz w:val="20"/>
                <w:szCs w:val="20"/>
              </w:rPr>
              <w:t xml:space="preserve"> (Vega 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62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49A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ber of nearest neighbors to use in search. Refer to Vega (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71F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l forward and reverse permutations of the sequence: {5, 6, 7, 8, 10, 12, 15, 20, 25, 30, 40, 60, 80, 100}</w:t>
            </w:r>
          </w:p>
        </w:tc>
      </w:tr>
      <w:tr w:rsidR="007B1FF3" w14:paraId="6DCB80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C3AB"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32B1"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734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hmi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A03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Minimum height of a detected tree. Addition not in the original paper included to reduce </w:t>
            </w:r>
            <w:proofErr w:type="spellStart"/>
            <w:r>
              <w:rPr>
                <w:rFonts w:eastAsia="Times New Roman" w:cs="Times New Roman"/>
                <w:color w:val="000000"/>
                <w:sz w:val="20"/>
                <w:szCs w:val="20"/>
              </w:rPr>
              <w:t>oversegmentation</w:t>
            </w:r>
            <w:proofErr w:type="spell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6E7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4C3CED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FA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920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verted watershed (Koch et al. 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966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6CB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9CF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 1, 1.5, 2</w:t>
            </w:r>
          </w:p>
        </w:tc>
      </w:tr>
      <w:tr w:rsidR="007B1FF3" w14:paraId="6AC816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A4D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940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057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th_tre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A60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height threshold in m, below which a new tree cannot be initi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A8D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w:t>
            </w:r>
          </w:p>
        </w:tc>
      </w:tr>
      <w:tr w:rsidR="007B1FF3" w14:paraId="0F75D00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D76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780A"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E78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subcircle_siz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31D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adius of circles used to rasterize the point cloud to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6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 0.2, 0.3, 0.4, 0.5, 0.6, 0.7, 0.8</w:t>
            </w:r>
          </w:p>
        </w:tc>
      </w:tr>
      <w:tr w:rsidR="007B1FF3" w14:paraId="15FDD98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3D6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9B78"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188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kernel_siz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7C8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Size of kernel to </w:t>
            </w:r>
            <w:proofErr w:type="spellStart"/>
            <w:r>
              <w:rPr>
                <w:rFonts w:eastAsia="Times New Roman" w:cs="Times New Roman"/>
                <w:color w:val="000000"/>
                <w:sz w:val="20"/>
                <w:szCs w:val="20"/>
              </w:rPr>
              <w:t>smoothe</w:t>
            </w:r>
            <w:proofErr w:type="spellEnd"/>
            <w:r>
              <w:rPr>
                <w:rFonts w:eastAsia="Times New Roman" w:cs="Times New Roman"/>
                <w:color w:val="000000"/>
                <w:sz w:val="20"/>
                <w:szCs w:val="20"/>
              </w:rPr>
              <w:t xml:space="preserve"> CHM before applying watershed algorit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56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 5, 9, 15</w:t>
            </w:r>
          </w:p>
        </w:tc>
      </w:tr>
      <w:tr w:rsidR="007B1FF3" w14:paraId="7051DB1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F2A6"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A5A4"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6E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ler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04E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inimum Z distance between a tree candidate’s highest point and the point where it contacts another tree. If Z distance &lt; tolerance, the object is merged with its highest neighb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5C1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r w:rsidR="007B1FF3" w14:paraId="2C017CBB"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DF1CC"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1D1B0" w14:textId="77777777" w:rsidR="007B1FF3" w:rsidRDefault="007B1FF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617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ext</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8ABF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earch radius in pixels for neighboring tre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9C6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w:t>
            </w:r>
          </w:p>
        </w:tc>
      </w:tr>
    </w:tbl>
    <w:p w14:paraId="501AEEFE" w14:textId="77777777" w:rsidR="007B1FF3" w:rsidRDefault="00000000">
      <w:r>
        <w:br w:type="page"/>
      </w:r>
    </w:p>
    <w:p w14:paraId="344F770B" w14:textId="77777777" w:rsidR="007B1FF3" w:rsidRDefault="00000000">
      <w:pPr>
        <w:pStyle w:val="BodyText"/>
      </w:pPr>
      <w:r>
        <w:rPr>
          <w:b/>
          <w:bCs/>
        </w:rPr>
        <w:lastRenderedPageBreak/>
        <w:t>Table S8.</w:t>
      </w:r>
      <w:r>
        <w:t xml:space="preserve"> Optimal tuning parameters for GBMs under the full-factorial design.</w:t>
      </w:r>
    </w:p>
    <w:tbl>
      <w:tblPr>
        <w:tblW w:w="0" w:type="pct"/>
        <w:jc w:val="center"/>
        <w:tblLook w:val="0420" w:firstRow="1" w:lastRow="0" w:firstColumn="0" w:lastColumn="0" w:noHBand="0" w:noVBand="1"/>
      </w:tblPr>
      <w:tblGrid>
        <w:gridCol w:w="1384"/>
        <w:gridCol w:w="772"/>
        <w:gridCol w:w="1561"/>
        <w:gridCol w:w="1011"/>
        <w:gridCol w:w="1556"/>
      </w:tblGrid>
      <w:tr w:rsidR="007B1FF3" w14:paraId="6F89AA57"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6A2A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espon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9FF3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FA23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Interaction dep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EE04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Shrinka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F353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Min obs. in node</w:t>
            </w:r>
          </w:p>
        </w:tc>
      </w:tr>
      <w:tr w:rsidR="007B1FF3" w14:paraId="4AF3AB8A"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B54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asal 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5CF2"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A4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756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620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7799D40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B6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95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F4D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C24F"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2CB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1E0E"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2F99B49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F62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eight sk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52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22EB"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7E1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27C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08F663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E0A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E0F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91C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CA5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9B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453035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BF6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otal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906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07D9"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0BC3"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225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73FA07C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981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ir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7AE7"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D3E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F7B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0770"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3BC98B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6E5"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pruce dens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7E21"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70C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9CB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68C"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7B1FF3" w14:paraId="006A3714"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2A70D"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ine dens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F6488"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6,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081D6"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1ACB4"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0.0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B7DEA" w14:textId="77777777" w:rsidR="007B1FF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bl>
    <w:p w14:paraId="05CFAF2B" w14:textId="77777777" w:rsidR="007B1FF3" w:rsidRDefault="00000000">
      <w:r>
        <w:br w:type="page"/>
      </w:r>
    </w:p>
    <w:p w14:paraId="0B7FC13E" w14:textId="77777777" w:rsidR="007B1FF3" w:rsidRDefault="00000000">
      <w:pPr>
        <w:pStyle w:val="Heading2"/>
      </w:pPr>
      <w:bookmarkStart w:id="1" w:name="supplementary-figures"/>
      <w:bookmarkEnd w:id="0"/>
      <w:r>
        <w:lastRenderedPageBreak/>
        <w:t>Supplementary figures</w:t>
      </w:r>
    </w:p>
    <w:p w14:paraId="3F252479" w14:textId="77777777" w:rsidR="007B1FF3" w:rsidRDefault="00000000" w:rsidP="0005676F">
      <w:pPr>
        <w:pStyle w:val="FirstParagraph"/>
        <w:ind w:firstLine="0"/>
      </w:pPr>
      <w:r>
        <w:rPr>
          <w:b/>
          <w:bCs/>
        </w:rPr>
        <w:t>Figure S1.</w:t>
      </w:r>
      <w:r>
        <w:t xml:space="preserve"> We selected inventory plot locations to capture six topographic gradients. We chose sites situated at the lowest and highest values of each gradient as they appear in the forested portions of the watershed and then optimized for an even distribution of sites between </w:t>
      </w:r>
      <w:proofErr w:type="gramStart"/>
      <w:r>
        <w:t>end-members</w:t>
      </w:r>
      <w:proofErr w:type="gramEnd"/>
      <w:r>
        <w:t xml:space="preserve">. On this standard, a perfectly distributed set of sites would follow a straight line from the lowest to highest values with a slope equal to </w:t>
      </w:r>
      <m:oMath>
        <m:f>
          <m:fPr>
            <m:ctrlPr>
              <w:rPr>
                <w:rFonts w:ascii="Cambria Math" w:hAnsi="Cambria Math"/>
              </w:rPr>
            </m:ctrlPr>
          </m:fPr>
          <m:num>
            <m:r>
              <w:rPr>
                <w:rFonts w:ascii="Cambria Math" w:hAnsi="Cambria Math"/>
              </w:rPr>
              <m:t>max</m:t>
            </m:r>
            <m:d>
              <m:dPr>
                <m:ctrlPr>
                  <w:rPr>
                    <w:rFonts w:ascii="Cambria Math" w:hAnsi="Cambria Math"/>
                  </w:rPr>
                </m:ctrlPr>
              </m:dPr>
              <m:e>
                <m:r>
                  <w:rPr>
                    <w:rFonts w:ascii="Cambria Math" w:hAnsi="Cambria Math"/>
                  </w:rPr>
                  <m:t>value</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value</m:t>
                </m:r>
              </m:e>
            </m:d>
          </m:num>
          <m:den>
            <m:r>
              <w:rPr>
                <w:rFonts w:ascii="Cambria Math" w:hAnsi="Cambria Math"/>
              </w:rPr>
              <m:t>Nsites</m:t>
            </m:r>
          </m:den>
        </m:f>
      </m:oMath>
      <w:r>
        <w:t>. Here, each facet depicts the distribution of sites along one of the topographic gradients as points, ordered from the lowest to the highest value. Solid lines are linear fits to the range of each topographic metric, and equations and R</w:t>
      </w:r>
      <w:r>
        <w:rPr>
          <w:vertAlign w:val="superscript"/>
        </w:rPr>
        <w:t>2</w:t>
      </w:r>
      <w:r>
        <w:t xml:space="preserve"> correspond to the fitted lines.</w:t>
      </w:r>
    </w:p>
    <w:p w14:paraId="0EF51254" w14:textId="77777777" w:rsidR="007B1FF3" w:rsidRDefault="00000000">
      <w:pPr>
        <w:pStyle w:val="BodyText"/>
      </w:pPr>
      <w:r>
        <w:rPr>
          <w:noProof/>
        </w:rPr>
        <w:drawing>
          <wp:inline distT="0" distB="0" distL="0" distR="0" wp14:anchorId="26415896" wp14:editId="33F03E8C">
            <wp:extent cx="5943600" cy="43749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FigS1.png"/>
                    <pic:cNvPicPr>
                      <a:picLocks noChangeAspect="1" noChangeArrowheads="1"/>
                    </pic:cNvPicPr>
                  </pic:nvPicPr>
                  <pic:blipFill>
                    <a:blip r:embed="rId9"/>
                    <a:stretch>
                      <a:fillRect/>
                    </a:stretch>
                  </pic:blipFill>
                  <pic:spPr bwMode="auto">
                    <a:xfrm>
                      <a:off x="0" y="0"/>
                      <a:ext cx="5943600" cy="4374973"/>
                    </a:xfrm>
                    <a:prstGeom prst="rect">
                      <a:avLst/>
                    </a:prstGeom>
                    <a:noFill/>
                    <a:ln w="9525">
                      <a:noFill/>
                      <a:headEnd/>
                      <a:tailEnd/>
                    </a:ln>
                  </pic:spPr>
                </pic:pic>
              </a:graphicData>
            </a:graphic>
          </wp:inline>
        </w:drawing>
      </w:r>
    </w:p>
    <w:p w14:paraId="6ACCDA6F" w14:textId="77777777" w:rsidR="007B1FF3" w:rsidRDefault="00000000">
      <w:r>
        <w:br w:type="page"/>
      </w:r>
    </w:p>
    <w:p w14:paraId="4FE4BDD3" w14:textId="77777777" w:rsidR="007B1FF3" w:rsidRDefault="00000000" w:rsidP="00A75E5B">
      <w:pPr>
        <w:pStyle w:val="BodyText"/>
        <w:ind w:firstLine="0"/>
      </w:pPr>
      <w:r>
        <w:rPr>
          <w:b/>
          <w:bCs/>
        </w:rPr>
        <w:lastRenderedPageBreak/>
        <w:t>Figure S2.</w:t>
      </w:r>
      <w:r>
        <w:t xml:space="preserve"> Raster images of abiotic explanatory variables. For Geology (P),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2FC8C100" w14:textId="2CA5ADA9" w:rsidR="007B1FF3" w:rsidRDefault="00000000" w:rsidP="00A75E5B">
      <w:pPr>
        <w:pStyle w:val="BodyText"/>
      </w:pPr>
      <w:r>
        <w:rPr>
          <w:noProof/>
        </w:rPr>
        <w:drawing>
          <wp:inline distT="0" distB="0" distL="0" distR="0" wp14:anchorId="229C4259" wp14:editId="5FAA20BA">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FigS2.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br w:type="page"/>
      </w:r>
    </w:p>
    <w:p w14:paraId="43A0ECCC" w14:textId="77777777" w:rsidR="007B1FF3" w:rsidRDefault="00000000" w:rsidP="00A75E5B">
      <w:pPr>
        <w:pStyle w:val="BodyText"/>
        <w:ind w:firstLine="0"/>
      </w:pPr>
      <w:r>
        <w:rPr>
          <w:b/>
          <w:bCs/>
        </w:rPr>
        <w:lastRenderedPageBreak/>
        <w:t>Figure S3.</w:t>
      </w:r>
      <w:r>
        <w:t xml:space="preserve"> To estimate DBH for each LiDAR-detected tree object, we used a simple linear model fit to DBH and height measurements from field inventory. We first split the raw DBH values into 1 cm DBH bins and then fit the function to the mean height and DBH in each bin. For error estimation we implemented a training and testing scheme with 80%-20% splits over 100 randomization folds. At each step, we fit model parameters to the training set and predicted </w:t>
      </w:r>
      <m:oMath>
        <m:acc>
          <m:accPr>
            <m:ctrlPr>
              <w:rPr>
                <w:rFonts w:ascii="Cambria Math" w:hAnsi="Cambria Math"/>
              </w:rPr>
            </m:ctrlPr>
          </m:accPr>
          <m:e>
            <m:r>
              <w:rPr>
                <w:rFonts w:ascii="Cambria Math" w:hAnsi="Cambria Math"/>
              </w:rPr>
              <m:t>DBH</m:t>
            </m:r>
          </m:e>
        </m:acc>
      </m:oMath>
      <w:r>
        <w:t xml:space="preserve"> on the testing set using the fitted model scaled by it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We computed the relative error (%) and RMSE between field-measured DBH and allometry-estimated DBH in the testing set at each step and averaged them. For an additional validation step, we predicted DBH on 800 out-of-sample inventory measurements on conifer trees in plots within the watershed that were not otherwise used in this analysis. Training-testing RMSE was 5.0 cm, and bias was 3.3%. On the out-of-sample validation set, RMSE was 5.4 cm, and mean validation bias was +17.8%. Fig. S3 shows the agreeme</w:t>
      </w:r>
      <w:proofErr w:type="spellStart"/>
      <w:r>
        <w:t>nt</w:t>
      </w:r>
      <w:proofErr w:type="spellEnd"/>
      <w:r>
        <w:t xml:space="preserve"> between field-observed and allometry-estimated DBH values on out-of-sample validation data. Shading is by the number of observations (trees), and the diagonal line is 1:1.</w:t>
      </w:r>
    </w:p>
    <w:p w14:paraId="0FA9391C" w14:textId="77777777" w:rsidR="007B1FF3" w:rsidRDefault="00000000">
      <w:pPr>
        <w:pStyle w:val="BodyText"/>
      </w:pPr>
      <w:r>
        <w:rPr>
          <w:noProof/>
        </w:rPr>
        <w:lastRenderedPageBreak/>
        <w:drawing>
          <wp:inline distT="0" distB="0" distL="0" distR="0" wp14:anchorId="1CB67BF4" wp14:editId="1FBE0733">
            <wp:extent cx="5943600" cy="594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S3.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6A00A955" w14:textId="77777777" w:rsidR="007B1FF3" w:rsidRDefault="00000000">
      <w:r>
        <w:br w:type="page"/>
      </w:r>
    </w:p>
    <w:p w14:paraId="366D0AA1" w14:textId="77777777" w:rsidR="007B1FF3" w:rsidRDefault="00000000">
      <w:pPr>
        <w:pStyle w:val="BodyText"/>
      </w:pPr>
      <w:r>
        <w:rPr>
          <w:b/>
          <w:bCs/>
        </w:rPr>
        <w:lastRenderedPageBreak/>
        <w:t>Figure S4.</w:t>
      </w:r>
      <w:r>
        <w:t xml:space="preserve"> Partial-effects plots for all univariate explanatory variables in generalized additive models for each response (A-H).</w:t>
      </w:r>
    </w:p>
    <w:p w14:paraId="103D99C8" w14:textId="77777777" w:rsidR="007B1FF3" w:rsidRDefault="00000000">
      <w:pPr>
        <w:pStyle w:val="BodyText"/>
      </w:pPr>
      <w:r>
        <w:rPr>
          <w:noProof/>
        </w:rPr>
        <w:lastRenderedPageBreak/>
        <w:drawing>
          <wp:inline distT="0" distB="0" distL="0" distR="0" wp14:anchorId="5826F4E9" wp14:editId="698E7020">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S4A.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706188" wp14:editId="2A5A5315">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S4B.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6321AB4" wp14:editId="2B374F92">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S4C.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3F46843" wp14:editId="52508C1C">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S4D.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71BE9BB" wp14:editId="04E2A9CB">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S4E.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69871CB" wp14:editId="21523032">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S4F.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90FB186" wp14:editId="1A1A46D6">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S4G.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1C3B75" wp14:editId="3F21EECA">
            <wp:extent cx="5943600" cy="594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S4H.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bookmarkEnd w:id="1"/>
    </w:p>
    <w:sectPr w:rsidR="007B1FF3" w:rsidSect="0042025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731E2" w14:textId="77777777" w:rsidR="00B93578" w:rsidRDefault="00B93578">
      <w:pPr>
        <w:spacing w:after="0"/>
      </w:pPr>
      <w:r>
        <w:separator/>
      </w:r>
    </w:p>
  </w:endnote>
  <w:endnote w:type="continuationSeparator" w:id="0">
    <w:p w14:paraId="76CAFF53" w14:textId="77777777" w:rsidR="00B93578" w:rsidRDefault="00B93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monospace">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17AF876A"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AB37E" w14:textId="77777777" w:rsidR="00000000" w:rsidRDefault="00000000" w:rsidP="00B5477D">
    <w:pPr>
      <w:pStyle w:val="Footer"/>
      <w:ind w:right="360"/>
    </w:pPr>
  </w:p>
  <w:p w14:paraId="1DF4C0C7"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451690C2"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BC38A6" w14:textId="77777777" w:rsidR="00000000" w:rsidRDefault="00000000" w:rsidP="00B5477D">
    <w:pPr>
      <w:pStyle w:val="Footer"/>
      <w:ind w:right="360"/>
    </w:pPr>
  </w:p>
  <w:p w14:paraId="08D5E770"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012B7" w14:textId="77777777" w:rsidR="00B93578" w:rsidRDefault="00B93578">
      <w:pPr>
        <w:spacing w:after="0"/>
      </w:pPr>
      <w:r>
        <w:separator/>
      </w:r>
    </w:p>
  </w:footnote>
  <w:footnote w:type="continuationSeparator" w:id="0">
    <w:p w14:paraId="21719803" w14:textId="77777777" w:rsidR="00B93578" w:rsidRDefault="00B935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35A42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284653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1FF3"/>
    <w:rsid w:val="0005676F"/>
    <w:rsid w:val="0042025B"/>
    <w:rsid w:val="00484031"/>
    <w:rsid w:val="005E3115"/>
    <w:rsid w:val="007B1FF3"/>
    <w:rsid w:val="008459D3"/>
    <w:rsid w:val="00A513B0"/>
    <w:rsid w:val="00A75E5B"/>
    <w:rsid w:val="00AF4D3D"/>
    <w:rsid w:val="00B93578"/>
    <w:rsid w:val="00C77526"/>
    <w:rsid w:val="00DA0A9E"/>
    <w:rsid w:val="00FE4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667995"/>
  <w15:docId w15:val="{82221440-6B96-C146-9881-91163AF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436FC"/>
    <w:pPr>
      <w:spacing w:before="180" w:after="180" w:line="480" w:lineRule="auto"/>
      <w:ind w:firstLine="360"/>
    </w:pPr>
  </w:style>
  <w:style w:type="paragraph" w:customStyle="1" w:styleId="FirstParagraph">
    <w:name w:val="First Paragraph"/>
    <w:basedOn w:val="BodyText"/>
    <w:next w:val="BodyText"/>
    <w:autoRedefine/>
    <w:qFormat/>
    <w:rsid w:val="005436FC"/>
  </w:style>
  <w:style w:type="paragraph" w:customStyle="1" w:styleId="Compact">
    <w:name w:val="Compact"/>
    <w:basedOn w:val="BodyText"/>
    <w:qFormat/>
    <w:rsid w:val="00E47F98"/>
    <w:pPr>
      <w:spacing w:before="36" w:after="36" w:line="240" w:lineRule="auto"/>
      <w:ind w:firstLine="0"/>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36FC"/>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pPr>
      <w:spacing w:after="200"/>
    </w:pPr>
    <w:rPr>
      <w:rFonts w:ascii="Book Antiqua" w:hAnsi="Book Antiqua"/>
      <w:sz w:val="22"/>
      <w:szCs w:val="20"/>
    </w:rPr>
    <w:tblPr>
      <w:tblStyleRowBandSize w:val="0"/>
      <w:tblStyleColBandSize w:val="0"/>
      <w:tblCellSpacing w:w="14" w:type="dxa"/>
      <w:tblInd w:w="0" w:type="nil"/>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31</Pages>
  <Words>3235</Words>
  <Characters>19216</Characters>
  <Application>Microsoft Office Word</Application>
  <DocSecurity>0</DocSecurity>
  <Lines>282</Lines>
  <Paragraphs>67</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2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Supplementary information</dc:title>
  <dc:creator/>
  <cp:keywords/>
  <cp:lastModifiedBy>Marshall Worsham</cp:lastModifiedBy>
  <cp:revision>12</cp:revision>
  <dcterms:created xsi:type="dcterms:W3CDTF">2024-06-26T23:35:00Z</dcterms:created>
  <dcterms:modified xsi:type="dcterms:W3CDTF">2024-06-2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family">
    <vt:lpwstr>mathpazo</vt:lpwstr>
  </property>
  <property fmtid="{D5CDD505-2E9C-101B-9397-08002B2CF9AE}" pid="27" name="fontsize">
    <vt:lpwstr>12pt</vt:lpwstr>
  </property>
  <property fmtid="{D5CDD505-2E9C-101B-9397-08002B2CF9AE}" pid="28" name="geometry">
    <vt:lpwstr>margin = 1in</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output">
    <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